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739BA9E2" w:rsidR="00906CD4" w:rsidRPr="002D4A8A" w:rsidRDefault="00C7408C" w:rsidP="00B33AC6">
      <w:pPr>
        <w:pStyle w:val="typeofarticle"/>
      </w:pPr>
      <w:r w:rsidRPr="002D4A8A">
        <w:t>Conference</w:t>
      </w:r>
      <w:r w:rsidR="00906CD4" w:rsidRPr="002D4A8A">
        <w:t xml:space="preserve"> Article</w:t>
      </w:r>
    </w:p>
    <w:p w14:paraId="2CC57B33" w14:textId="2E65D1A7" w:rsidR="00906CD4" w:rsidRPr="002D4A8A" w:rsidRDefault="00C7408C" w:rsidP="004E5989">
      <w:pPr>
        <w:pStyle w:val="PaperTitle"/>
      </w:pPr>
      <w:r w:rsidRPr="002D4A8A">
        <w:t>Write Your Paper</w:t>
      </w:r>
      <w:r w:rsidR="00906CD4" w:rsidRPr="002D4A8A">
        <w:t xml:space="preserve"> </w:t>
      </w:r>
      <w:r w:rsidRPr="002D4A8A">
        <w:t>Title</w:t>
      </w:r>
    </w:p>
    <w:p w14:paraId="2F141C82" w14:textId="23964988" w:rsidR="00906CD4" w:rsidRPr="002D4A8A" w:rsidRDefault="00C7408C" w:rsidP="0093598F">
      <w:pPr>
        <w:pStyle w:val="NameSurnameAuthor"/>
      </w:pPr>
      <w:r w:rsidRPr="002D4A8A">
        <w:t>Name</w:t>
      </w:r>
      <w:r w:rsidR="00906CD4" w:rsidRPr="002D4A8A">
        <w:t xml:space="preserve"> </w:t>
      </w:r>
      <w:r w:rsidRPr="002D4A8A">
        <w:t>Surname</w:t>
      </w:r>
      <w:r w:rsidR="00906CD4" w:rsidRPr="002D4A8A">
        <w:rPr>
          <w:vertAlign w:val="superscript"/>
        </w:rPr>
        <w:t>1*</w:t>
      </w:r>
      <w:r w:rsidR="00906CD4" w:rsidRPr="002D4A8A">
        <w:t xml:space="preserve">, </w:t>
      </w:r>
      <w:r w:rsidRPr="002D4A8A">
        <w:t>Name</w:t>
      </w:r>
      <w:r w:rsidR="00906CD4" w:rsidRPr="002D4A8A">
        <w:t xml:space="preserve"> </w:t>
      </w:r>
      <w:r w:rsidRPr="002D4A8A">
        <w:t>Surname</w:t>
      </w:r>
      <w:r w:rsidR="00906CD4" w:rsidRPr="002D4A8A">
        <w:rPr>
          <w:vertAlign w:val="superscript"/>
        </w:rPr>
        <w:t>2</w:t>
      </w:r>
    </w:p>
    <w:p w14:paraId="29047340" w14:textId="77777777" w:rsidR="00EE37AF" w:rsidRDefault="00EE37AF" w:rsidP="00EE37AF">
      <w:pPr>
        <w:pStyle w:val="Affilationorclever"/>
      </w:pPr>
      <w:r>
        <w:rPr>
          <w:vertAlign w:val="superscript"/>
        </w:rPr>
        <w:t>1</w:t>
      </w:r>
      <w:r>
        <w:t xml:space="preserve"> </w:t>
      </w:r>
      <w:r w:rsidRPr="00803F8F">
        <w:t>Affiliation</w:t>
      </w:r>
      <w:r>
        <w:t xml:space="preserve"> 1, </w:t>
      </w:r>
      <w:proofErr w:type="spellStart"/>
      <w:r>
        <w:t>Orcid</w:t>
      </w:r>
      <w:proofErr w:type="spellEnd"/>
      <w:r>
        <w:t xml:space="preserve"> ID: https://orcid.org/xxxx-xxxx-xxxx-xxxx, E-mail: </w:t>
      </w:r>
      <w:proofErr w:type="spellStart"/>
      <w:r>
        <w:t>xxxxxx@xxx</w:t>
      </w:r>
      <w:proofErr w:type="spellEnd"/>
    </w:p>
    <w:p w14:paraId="2AC632D8" w14:textId="77777777" w:rsidR="00EE37AF" w:rsidRDefault="00EE37AF" w:rsidP="00EE37AF">
      <w:pPr>
        <w:pStyle w:val="Affilationorclever"/>
      </w:pPr>
      <w:r>
        <w:rPr>
          <w:vertAlign w:val="superscript"/>
        </w:rPr>
        <w:t>2</w:t>
      </w:r>
      <w:r>
        <w:t xml:space="preserve"> </w:t>
      </w:r>
      <w:r w:rsidRPr="00803F8F">
        <w:t>Affiliation</w:t>
      </w:r>
      <w:r>
        <w:t xml:space="preserve"> 2, </w:t>
      </w:r>
      <w:proofErr w:type="spellStart"/>
      <w:r>
        <w:t>Orcid</w:t>
      </w:r>
      <w:proofErr w:type="spellEnd"/>
      <w:r>
        <w:t xml:space="preserve"> ID: https://orcid.org/xxxx-xxxx-xxxx-xxxx, E-mail: </w:t>
      </w:r>
      <w:proofErr w:type="spellStart"/>
      <w:r>
        <w:t>xxxxxx@xxx</w:t>
      </w:r>
      <w:proofErr w:type="spellEnd"/>
    </w:p>
    <w:p w14:paraId="10996515" w14:textId="77777777" w:rsidR="00EE37AF" w:rsidRDefault="00EE37AF" w:rsidP="00EE37AF">
      <w:pPr>
        <w:pStyle w:val="Affilationorclever"/>
      </w:pPr>
      <w:r>
        <w:rPr>
          <w:vertAlign w:val="superscript"/>
        </w:rPr>
        <w:t>*</w:t>
      </w:r>
      <w:r>
        <w:t xml:space="preserve"> </w:t>
      </w:r>
      <w:r w:rsidRPr="002E6348">
        <w:t>Correspondence: e-mail@e-mail.com; Tel.: (optional; include country code)</w:t>
      </w:r>
    </w:p>
    <w:p w14:paraId="2D0AD510" w14:textId="77777777" w:rsidR="002D4A8A" w:rsidRPr="002D4A8A" w:rsidRDefault="002D4A8A" w:rsidP="002D4A8A">
      <w:pPr>
        <w:pStyle w:val="HistoryEditorial"/>
        <w:rPr>
          <w:lang w:val="en-US"/>
        </w:rPr>
      </w:pPr>
    </w:p>
    <w:p w14:paraId="2E45DD30" w14:textId="16A758EA" w:rsidR="002D4A8A" w:rsidRPr="002D4A8A" w:rsidRDefault="002D4A8A" w:rsidP="002D4A8A">
      <w:pPr>
        <w:pStyle w:val="HistoryEditorial"/>
        <w:rPr>
          <w:lang w:val="en-US"/>
        </w:rPr>
      </w:pPr>
      <w:r w:rsidRPr="002D4A8A">
        <w:rPr>
          <w:lang w:val="en-US"/>
        </w:rPr>
        <w:t>Received 12 December 2023</w:t>
      </w:r>
    </w:p>
    <w:p w14:paraId="49433C99" w14:textId="77777777" w:rsidR="002D4A8A" w:rsidRPr="002D4A8A" w:rsidRDefault="002D4A8A" w:rsidP="002D4A8A">
      <w:pPr>
        <w:pStyle w:val="HistoryEditorial"/>
        <w:rPr>
          <w:lang w:val="en-US"/>
        </w:rPr>
      </w:pPr>
      <w:r w:rsidRPr="002D4A8A">
        <w:rPr>
          <w:lang w:val="en-US"/>
        </w:rPr>
        <w:t>Received in revised form 16 January 2024</w:t>
      </w:r>
    </w:p>
    <w:p w14:paraId="6A7D0284" w14:textId="7725C25E" w:rsidR="004E5989" w:rsidRPr="002D4A8A" w:rsidRDefault="002D4A8A" w:rsidP="002D4A8A">
      <w:pPr>
        <w:pStyle w:val="HistoryEditorial"/>
        <w:rPr>
          <w:lang w:val="en-US"/>
        </w:rPr>
      </w:pPr>
      <w:r w:rsidRPr="002D4A8A">
        <w:rPr>
          <w:lang w:val="en-US"/>
        </w:rPr>
        <w:t>Accepted 15 February 2024</w:t>
      </w:r>
    </w:p>
    <w:p w14:paraId="7E9E8C87" w14:textId="77777777" w:rsidR="002D4A8A" w:rsidRPr="002D4A8A" w:rsidRDefault="002D4A8A" w:rsidP="002D4A8A">
      <w:pPr>
        <w:pStyle w:val="HistoryEditorial"/>
        <w:rPr>
          <w:lang w:val="en-US"/>
        </w:rPr>
      </w:pPr>
    </w:p>
    <w:p w14:paraId="004973EC" w14:textId="43E93F5A" w:rsidR="00906CD4" w:rsidRPr="002D4A8A" w:rsidRDefault="002D4A8A" w:rsidP="00B33AC6">
      <w:pPr>
        <w:pStyle w:val="ConferanceName"/>
      </w:pPr>
      <w:r w:rsidRPr="002D4A8A">
        <w:t>4</w:t>
      </w:r>
      <w:r w:rsidRPr="002D4A8A">
        <w:rPr>
          <w:vertAlign w:val="superscript"/>
        </w:rPr>
        <w:t>th</w:t>
      </w:r>
      <w:r w:rsidR="00906CD4" w:rsidRPr="002D4A8A">
        <w:t xml:space="preserve"> International Conference on </w:t>
      </w:r>
      <w:r w:rsidR="00C7408C" w:rsidRPr="002D4A8A">
        <w:t>Access to Recent Advances in Engineering and Digitalization</w:t>
      </w:r>
    </w:p>
    <w:p w14:paraId="1CF0CAF3" w14:textId="1CE64A81" w:rsidR="00906CD4" w:rsidRPr="002D4A8A" w:rsidRDefault="001D53C4" w:rsidP="00B33AC6">
      <w:pPr>
        <w:pStyle w:val="ConferanceName"/>
      </w:pPr>
      <w:r>
        <w:t>May</w:t>
      </w:r>
      <w:r w:rsidR="00906CD4" w:rsidRPr="002D4A8A">
        <w:t xml:space="preserve"> </w:t>
      </w:r>
      <w:r w:rsidR="00BA7813">
        <w:t>2</w:t>
      </w:r>
      <w:r w:rsidR="00A67963">
        <w:t>7</w:t>
      </w:r>
      <w:r w:rsidR="00906CD4" w:rsidRPr="002D4A8A">
        <w:t xml:space="preserve"> - </w:t>
      </w:r>
      <w:r w:rsidR="00BA7813">
        <w:t>2</w:t>
      </w:r>
      <w:r w:rsidR="00A67963">
        <w:t>8</w:t>
      </w:r>
      <w:bookmarkStart w:id="0" w:name="_GoBack"/>
      <w:bookmarkEnd w:id="0"/>
      <w:r w:rsidR="00906CD4" w:rsidRPr="002D4A8A">
        <w:t>, 202</w:t>
      </w:r>
      <w:r w:rsidR="002D4A8A" w:rsidRPr="002D4A8A">
        <w:t>4</w:t>
      </w:r>
    </w:p>
    <w:p w14:paraId="648A3D6F" w14:textId="36A47404" w:rsidR="00906CD4" w:rsidRPr="002D4A8A" w:rsidRDefault="00906CD4" w:rsidP="00B33AC6">
      <w:pPr>
        <w:pStyle w:val="Editorialinforef"/>
      </w:pPr>
      <w:r w:rsidRPr="002D4A8A">
        <w:rPr>
          <w:b/>
        </w:rPr>
        <w:t>Reference:</w:t>
      </w:r>
      <w:r w:rsidRPr="002D4A8A">
        <w:t xml:space="preserve"> </w:t>
      </w:r>
      <w:r w:rsidR="0093598F" w:rsidRPr="002D4A8A">
        <w:t>will be edited by editorial</w:t>
      </w:r>
    </w:p>
    <w:p w14:paraId="2663A684" w14:textId="77777777" w:rsidR="00906CD4" w:rsidRPr="002D4A8A" w:rsidRDefault="00906CD4" w:rsidP="00B33AC6">
      <w:pPr>
        <w:pStyle w:val="AbstHeader"/>
      </w:pPr>
      <w:r w:rsidRPr="002D4A8A">
        <w:t>Abstract</w:t>
      </w:r>
    </w:p>
    <w:p w14:paraId="6DFC49C7" w14:textId="56B9DB1D" w:rsidR="00B33AC6" w:rsidRPr="002D4A8A" w:rsidRDefault="00B33AC6" w:rsidP="00B33AC6">
      <w:pPr>
        <w:pStyle w:val="AbstText"/>
      </w:pPr>
      <w:r w:rsidRPr="002D4A8A">
        <w:t>Xxxxxxxxxxxxxxxxxxxxxxxxxxxxxxxxxxxxxxxxxxxxxxxxxxxxxxxxxxxxxxxxxxxxxxxxxxxxxxxxxxxxxxxxxxxxxxxxxxxxxxxxxxxxxxxxxxxxxxxx.xxxxxxxxxxxxxxxxxxxxxxxxxxxxxxxxxxxxxxxxxxxxxx.</w:t>
      </w:r>
    </w:p>
    <w:p w14:paraId="4947219E" w14:textId="1104EE08" w:rsidR="00B33AC6" w:rsidRPr="002D4A8A" w:rsidRDefault="00906CD4" w:rsidP="00B33AC6">
      <w:pPr>
        <w:pStyle w:val="Keywordsorclever"/>
        <w:rPr>
          <w:rStyle w:val="MainTextChar"/>
          <w:b/>
          <w:i/>
          <w:sz w:val="22"/>
          <w:szCs w:val="22"/>
        </w:rPr>
      </w:pPr>
      <w:r w:rsidRPr="002D4A8A">
        <w:rPr>
          <w:b/>
        </w:rPr>
        <w:t>Keywords:</w:t>
      </w:r>
      <w:r w:rsidRPr="002D4A8A">
        <w:t xml:space="preserve">   Seamless denim</w:t>
      </w:r>
      <w:r w:rsidRPr="002D4A8A">
        <w:rPr>
          <w:rStyle w:val="MainTextChar"/>
          <w:sz w:val="22"/>
          <w:szCs w:val="22"/>
        </w:rPr>
        <w:t>, ultrasonic sewing, hot air bonding, hot press bonding</w:t>
      </w:r>
    </w:p>
    <w:p w14:paraId="052C5844" w14:textId="073BD0AB" w:rsidR="00B33AC6" w:rsidRPr="002D4A8A" w:rsidRDefault="00B33AC6" w:rsidP="0093598F">
      <w:pPr>
        <w:pStyle w:val="MainHeaderorclever"/>
      </w:pPr>
      <w:r w:rsidRPr="002D4A8A">
        <w:t>Introduction</w:t>
      </w:r>
    </w:p>
    <w:p w14:paraId="7D496805" w14:textId="04CDFE37" w:rsidR="0093598F" w:rsidRPr="002D4A8A" w:rsidRDefault="0093598F" w:rsidP="0093598F">
      <w:pPr>
        <w:pStyle w:val="MainText"/>
      </w:pPr>
      <w:r w:rsidRPr="002D4A8A">
        <w:t>Xxxxxxxxxxxxxxxxxxxxxxxxxxxxxxxxxxxxxxxxxxxxxxxxxxxxxxxxxxxxxxxxxxxxxxxxxxxxxxxxxxxxxxxxxxxxxxxxxxxxxxxxxxxxxx</w:t>
      </w:r>
      <w:r w:rsidR="00906CD4" w:rsidRPr="002D4A8A">
        <w:t xml:space="preserve"> </w:t>
      </w:r>
      <w:r w:rsidRPr="002D4A8A">
        <w:t>[1].</w:t>
      </w:r>
    </w:p>
    <w:p w14:paraId="28421A6E" w14:textId="60A03DB0" w:rsidR="0093598F" w:rsidRPr="002D4A8A" w:rsidRDefault="00906CD4" w:rsidP="0093598F">
      <w:pPr>
        <w:pStyle w:val="MainHeaderorclever"/>
      </w:pPr>
      <w:r w:rsidRPr="002D4A8A">
        <w:t>Materials and Methods</w:t>
      </w:r>
    </w:p>
    <w:p w14:paraId="51996835" w14:textId="7A7EF2EB" w:rsidR="00906CD4" w:rsidRPr="002D4A8A" w:rsidRDefault="0093598F" w:rsidP="0093598F">
      <w:pPr>
        <w:pStyle w:val="MainText"/>
        <w:rPr>
          <w:highlight w:val="yellow"/>
        </w:rPr>
      </w:pPr>
      <w:proofErr w:type="spellStart"/>
      <w:r w:rsidRPr="002D4A8A">
        <w:t>Xxxxxxx</w:t>
      </w:r>
      <w:proofErr w:type="spellEnd"/>
      <w:r w:rsidRPr="002D4A8A">
        <w:t>.</w:t>
      </w:r>
    </w:p>
    <w:p w14:paraId="053F9053" w14:textId="77777777" w:rsidR="00906CD4" w:rsidRPr="002D4A8A" w:rsidRDefault="00906CD4" w:rsidP="00906CD4">
      <w:pPr>
        <w:pStyle w:val="Tablenameorclever"/>
      </w:pPr>
      <w:r w:rsidRPr="002D4A8A">
        <w:t xml:space="preserve">Table </w:t>
      </w:r>
      <w:fldSimple w:instr=" SEQ Table \* ARABIC ">
        <w:r w:rsidRPr="002D4A8A">
          <w:rPr>
            <w:noProof/>
          </w:rPr>
          <w:t>1</w:t>
        </w:r>
      </w:fldSimple>
      <w:r w:rsidRPr="002D4A8A">
        <w:rPr>
          <w:noProof/>
        </w:rPr>
        <w:t>:</w:t>
      </w:r>
      <w:r w:rsidRPr="002D4A8A">
        <w:t xml:space="preserve"> Trial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2D4A8A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Variables</w:t>
            </w:r>
          </w:p>
        </w:tc>
        <w:tc>
          <w:tcPr>
            <w:tcW w:w="4343" w:type="dxa"/>
            <w:vAlign w:val="center"/>
          </w:tcPr>
          <w:p w14:paraId="2B1274C4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Levels</w:t>
            </w:r>
          </w:p>
        </w:tc>
      </w:tr>
      <w:tr w:rsidR="00906CD4" w:rsidRPr="002D4A8A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Fabric composition</w:t>
            </w:r>
          </w:p>
        </w:tc>
        <w:tc>
          <w:tcPr>
            <w:tcW w:w="4343" w:type="dxa"/>
            <w:vAlign w:val="center"/>
          </w:tcPr>
          <w:p w14:paraId="04C516D7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96% cotton - 3% polyester - 1% elastane</w:t>
            </w:r>
          </w:p>
        </w:tc>
      </w:tr>
      <w:tr w:rsidR="00906CD4" w:rsidRPr="002D4A8A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Chemical</w:t>
            </w:r>
          </w:p>
        </w:tc>
        <w:tc>
          <w:tcPr>
            <w:tcW w:w="4343" w:type="dxa"/>
            <w:vAlign w:val="center"/>
          </w:tcPr>
          <w:p w14:paraId="6BA5F067" w14:textId="77777777" w:rsidR="00906CD4" w:rsidRPr="002D4A8A" w:rsidRDefault="00906CD4" w:rsidP="0093598F">
            <w:pPr>
              <w:pStyle w:val="tableinside"/>
              <w:rPr>
                <w:b/>
                <w:bCs/>
                <w:lang w:val="en-US"/>
              </w:rPr>
            </w:pPr>
            <w:r w:rsidRPr="002D4A8A">
              <w:rPr>
                <w:lang w:val="en-US"/>
              </w:rPr>
              <w:t>A, B</w:t>
            </w:r>
          </w:p>
        </w:tc>
      </w:tr>
    </w:tbl>
    <w:p w14:paraId="39C7B2D5" w14:textId="77777777" w:rsidR="0093598F" w:rsidRPr="002D4A8A" w:rsidRDefault="0093598F" w:rsidP="0093598F">
      <w:pPr>
        <w:pStyle w:val="MainText"/>
      </w:pPr>
      <w:r w:rsidRPr="002D4A8A"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2D4A8A" w:rsidRDefault="0093598F" w:rsidP="0093598F">
      <w:pPr>
        <w:pStyle w:val="MainText"/>
      </w:pPr>
      <w:r w:rsidRPr="002D4A8A">
        <w:lastRenderedPageBreak/>
        <w:t>xxxxxxxxxxxxxxxxxxxxxxxxxxxxxxxxxxxxxxxxxxxxxxxxxxxxxxxxxxxxxxxxxxxxxxxxxxxxxxxxxxxxxxxxxxxxxxxxxxxxx.</w:t>
      </w:r>
    </w:p>
    <w:p w14:paraId="1EF215D5" w14:textId="0DB20366" w:rsidR="0093598F" w:rsidRPr="002D4A8A" w:rsidRDefault="0093598F" w:rsidP="0093598F">
      <w:pPr>
        <w:pStyle w:val="Subtitleorclever"/>
      </w:pPr>
      <w:r w:rsidRPr="002D4A8A">
        <w:t>Subtitle</w:t>
      </w:r>
    </w:p>
    <w:p w14:paraId="013906DF" w14:textId="7998058C" w:rsidR="0093598F" w:rsidRPr="002D4A8A" w:rsidRDefault="0093598F" w:rsidP="0093598F">
      <w:pPr>
        <w:pStyle w:val="MainText"/>
      </w:pPr>
      <w:proofErr w:type="spellStart"/>
      <w:r w:rsidRPr="002D4A8A">
        <w:t>Xxxxxxxxxxxxxxxxxxxxxxxxxxxxxxx</w:t>
      </w:r>
      <w:proofErr w:type="spellEnd"/>
      <w:r w:rsidRPr="002D4A8A">
        <w:t>.</w:t>
      </w:r>
    </w:p>
    <w:p w14:paraId="368386E2" w14:textId="77777777" w:rsidR="00906CD4" w:rsidRPr="002D4A8A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14:paraId="6EDA6317" w14:textId="77777777" w:rsidR="00906CD4" w:rsidRPr="002D4A8A" w:rsidRDefault="00906CD4" w:rsidP="00906CD4">
      <w:pPr>
        <w:pStyle w:val="AbstText"/>
        <w:keepNext/>
        <w:jc w:val="center"/>
      </w:pPr>
      <w:r w:rsidRPr="002D4A8A">
        <w:rPr>
          <w:noProof/>
        </w:rPr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7E75C798" w:rsidR="00906CD4" w:rsidRPr="002D4A8A" w:rsidRDefault="00906CD4" w:rsidP="0093598F">
      <w:pPr>
        <w:pStyle w:val="Figurenameorclever"/>
      </w:pPr>
      <w:r w:rsidRPr="002D4A8A">
        <w:t xml:space="preserve">Figure </w:t>
      </w:r>
      <w:fldSimple w:instr=" SEQ Figure \* ARABIC ">
        <w:r w:rsidRPr="002D4A8A">
          <w:t>1</w:t>
        </w:r>
      </w:fldSimple>
      <w:r w:rsidRPr="002D4A8A">
        <w:t>: Seamless Denim Product</w:t>
      </w:r>
    </w:p>
    <w:p w14:paraId="07770E9A" w14:textId="3744575D" w:rsidR="0093598F" w:rsidRPr="002D4A8A" w:rsidRDefault="0093598F" w:rsidP="00C768C4">
      <w:pPr>
        <w:pStyle w:val="MainHeaderorclever"/>
      </w:pPr>
      <w:r w:rsidRPr="002D4A8A">
        <w:t>Result</w:t>
      </w:r>
    </w:p>
    <w:p w14:paraId="5265876E" w14:textId="7AD9BC9D" w:rsidR="00906CD4" w:rsidRPr="002D4A8A" w:rsidRDefault="00C768C4" w:rsidP="00C768C4">
      <w:pPr>
        <w:pStyle w:val="MainText"/>
      </w:pPr>
      <w:r w:rsidRPr="002D4A8A">
        <w:t>Xxxxxxxxxxxxxxxxxxxxxxxxxxxxxxxxxxxxxxxxxxxxxxxxxxxxxxxxxxxxxxxxxxxxxxxxxxxxxxxxxxxxxxxxxxxxxxxxxxxxxxxxxxxxxxxxxxxxxxxxxxxxxxxxxxxxxxxxxxxxxxxxxxxxxxxxxxxxxxxxxxxxxx.</w:t>
      </w:r>
    </w:p>
    <w:p w14:paraId="5FEACB20" w14:textId="79B3EC07" w:rsidR="00C768C4" w:rsidRPr="002D4A8A" w:rsidRDefault="00C768C4" w:rsidP="00C768C4">
      <w:pPr>
        <w:pStyle w:val="MainHeaderorclever"/>
      </w:pPr>
      <w:r w:rsidRPr="002D4A8A">
        <w:t>Discussion and Conclusion</w:t>
      </w:r>
    </w:p>
    <w:p w14:paraId="0672C753" w14:textId="1970744D" w:rsidR="00C768C4" w:rsidRPr="002D4A8A" w:rsidRDefault="00C768C4" w:rsidP="00C768C4">
      <w:pPr>
        <w:pStyle w:val="MainText"/>
      </w:pPr>
      <w:r w:rsidRPr="002D4A8A">
        <w:t>Xxxxxxxxxxxxxxxxxxxxxxxxxxxxxxxxxxxxxxxxxxxxxxxxxxxxxxxxxxxxxxxxxxxxxxxxxxxxxxxxxxxxxxxxxxxxxxxxxxxx.</w:t>
      </w:r>
    </w:p>
    <w:p w14:paraId="1C0979AE" w14:textId="77777777" w:rsidR="00906CD4" w:rsidRPr="002D4A8A" w:rsidRDefault="00906CD4" w:rsidP="00906CD4">
      <w:pPr>
        <w:pStyle w:val="MainHeaderorclever"/>
      </w:pPr>
      <w:r w:rsidRPr="002D4A8A">
        <w:t>Acknowledge</w:t>
      </w:r>
    </w:p>
    <w:p w14:paraId="328DBF36" w14:textId="1B049A20" w:rsidR="00906CD4" w:rsidRPr="002D4A8A" w:rsidRDefault="00C768C4" w:rsidP="00906CD4">
      <w:pPr>
        <w:pStyle w:val="ReferencesHeaderorclever"/>
        <w:rPr>
          <w:b w:val="0"/>
          <w:bCs w:val="0"/>
        </w:rPr>
      </w:pPr>
      <w:proofErr w:type="spellStart"/>
      <w:r w:rsidRPr="002D4A8A">
        <w:rPr>
          <w:b w:val="0"/>
          <w:bCs w:val="0"/>
        </w:rPr>
        <w:t>Xxxxxxxxxxxxxxxxxxxxxxxxx</w:t>
      </w:r>
      <w:proofErr w:type="spellEnd"/>
      <w:r w:rsidRPr="002D4A8A">
        <w:rPr>
          <w:b w:val="0"/>
          <w:bCs w:val="0"/>
        </w:rPr>
        <w:t>.</w:t>
      </w:r>
    </w:p>
    <w:p w14:paraId="02ED3A89" w14:textId="6278E3AF" w:rsidR="00906CD4" w:rsidRPr="002D4A8A" w:rsidRDefault="00C768C4" w:rsidP="00C768C4">
      <w:pPr>
        <w:pStyle w:val="ReferencesHeaderorclever"/>
      </w:pPr>
      <w:r w:rsidRPr="002D4A8A">
        <w:t>References</w:t>
      </w:r>
    </w:p>
    <w:p w14:paraId="1AA61F93" w14:textId="7A900B91" w:rsidR="00906CD4" w:rsidRPr="002D4A8A" w:rsidRDefault="00C768C4" w:rsidP="00C768C4">
      <w:pPr>
        <w:pStyle w:val="Referencesitemorclever"/>
      </w:pPr>
      <w:r w:rsidRPr="002D4A8A">
        <w:t>IEEE Style must use</w:t>
      </w:r>
    </w:p>
    <w:p w14:paraId="4BAAC4E4" w14:textId="0323AE96" w:rsidR="00906CD4" w:rsidRPr="002D4A8A" w:rsidRDefault="00C768C4" w:rsidP="00C768C4">
      <w:pPr>
        <w:pStyle w:val="Referencesitemorclever"/>
      </w:pPr>
      <w:proofErr w:type="spellStart"/>
      <w:r w:rsidRPr="002D4A8A">
        <w:t>Xxxxxxxx</w:t>
      </w:r>
      <w:proofErr w:type="spellEnd"/>
      <w:r w:rsidRPr="002D4A8A">
        <w:t>.</w:t>
      </w:r>
    </w:p>
    <w:p w14:paraId="557E7799" w14:textId="630709CD" w:rsidR="007F6737" w:rsidRPr="002D4A8A" w:rsidRDefault="00C768C4" w:rsidP="00906CD4">
      <w:pPr>
        <w:pStyle w:val="Referencesitemorclever"/>
      </w:pPr>
      <w:proofErr w:type="spellStart"/>
      <w:r w:rsidRPr="002D4A8A">
        <w:t>Xxxxxxxxxxxx</w:t>
      </w:r>
      <w:proofErr w:type="spellEnd"/>
      <w:r w:rsidRPr="002D4A8A">
        <w:t>.</w:t>
      </w:r>
    </w:p>
    <w:sectPr w:rsidR="007F6737" w:rsidRPr="002D4A8A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ECEDF" w14:textId="77777777" w:rsidR="009041A7" w:rsidRDefault="009041A7" w:rsidP="00581891">
      <w:pPr>
        <w:spacing w:after="0" w:line="240" w:lineRule="auto"/>
      </w:pPr>
      <w:r>
        <w:separator/>
      </w:r>
    </w:p>
  </w:endnote>
  <w:endnote w:type="continuationSeparator" w:id="0">
    <w:p w14:paraId="2256BE21" w14:textId="77777777" w:rsidR="009041A7" w:rsidRDefault="009041A7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2698DFE2" w:rsidR="008B4045" w:rsidRPr="00A46872" w:rsidRDefault="000358F3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980-020X</w:t>
          </w:r>
        </w:p>
      </w:tc>
      <w:tc>
        <w:tcPr>
          <w:tcW w:w="3891" w:type="dxa"/>
          <w:vAlign w:val="center"/>
        </w:tcPr>
        <w:p w14:paraId="43CC0379" w14:textId="686AC9FF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opr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6638B" w14:textId="77777777" w:rsidR="009041A7" w:rsidRDefault="009041A7" w:rsidP="00581891">
      <w:pPr>
        <w:spacing w:after="0" w:line="240" w:lineRule="auto"/>
      </w:pPr>
      <w:r>
        <w:separator/>
      </w:r>
    </w:p>
  </w:footnote>
  <w:footnote w:type="continuationSeparator" w:id="0">
    <w:p w14:paraId="6689B79D" w14:textId="77777777" w:rsidR="009041A7" w:rsidRDefault="009041A7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0EBDD302" w:rsidR="00A42D23" w:rsidRPr="00A46872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3115A6F9">
                <wp:extent cx="2160000" cy="383538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3835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16D8D087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oprd.v</w:t>
          </w:r>
          <w:r w:rsidR="002D4A8A">
            <w:rPr>
              <w:rFonts w:ascii="Palatino Linotype" w:hAnsi="Palatino Linotype"/>
              <w:i/>
              <w:iCs/>
            </w:rPr>
            <w:t>4</w:t>
          </w:r>
          <w:r w:rsidRPr="0081229D">
            <w:rPr>
              <w:rFonts w:ascii="Palatino Linotype" w:hAnsi="Palatino Linotype"/>
              <w:i/>
              <w:iCs/>
            </w:rPr>
            <w:t>i1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358F3"/>
    <w:rsid w:val="00051B24"/>
    <w:rsid w:val="0005673B"/>
    <w:rsid w:val="00060FD7"/>
    <w:rsid w:val="000A29FE"/>
    <w:rsid w:val="000C5C03"/>
    <w:rsid w:val="000C68FF"/>
    <w:rsid w:val="001175FF"/>
    <w:rsid w:val="00117B62"/>
    <w:rsid w:val="00126C6B"/>
    <w:rsid w:val="00152541"/>
    <w:rsid w:val="00156531"/>
    <w:rsid w:val="001614A8"/>
    <w:rsid w:val="00166C8D"/>
    <w:rsid w:val="001734E6"/>
    <w:rsid w:val="0019032C"/>
    <w:rsid w:val="00194122"/>
    <w:rsid w:val="001D53C4"/>
    <w:rsid w:val="001E4394"/>
    <w:rsid w:val="00205B27"/>
    <w:rsid w:val="00255BCF"/>
    <w:rsid w:val="00255F36"/>
    <w:rsid w:val="00285443"/>
    <w:rsid w:val="002A3BAC"/>
    <w:rsid w:val="002D4A8A"/>
    <w:rsid w:val="002E6348"/>
    <w:rsid w:val="00312955"/>
    <w:rsid w:val="0032508A"/>
    <w:rsid w:val="003328CE"/>
    <w:rsid w:val="00363A0F"/>
    <w:rsid w:val="00382B52"/>
    <w:rsid w:val="003C6EFC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803F8F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0736"/>
    <w:rsid w:val="008E7931"/>
    <w:rsid w:val="009041A7"/>
    <w:rsid w:val="00906CD4"/>
    <w:rsid w:val="00911A72"/>
    <w:rsid w:val="009125B7"/>
    <w:rsid w:val="00914FC6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67963"/>
    <w:rsid w:val="00AA3192"/>
    <w:rsid w:val="00AA7706"/>
    <w:rsid w:val="00AC7DEB"/>
    <w:rsid w:val="00B15B3A"/>
    <w:rsid w:val="00B33AC6"/>
    <w:rsid w:val="00B348FE"/>
    <w:rsid w:val="00B5655B"/>
    <w:rsid w:val="00B64359"/>
    <w:rsid w:val="00B816F9"/>
    <w:rsid w:val="00B8702B"/>
    <w:rsid w:val="00B91E69"/>
    <w:rsid w:val="00BA7813"/>
    <w:rsid w:val="00BB7735"/>
    <w:rsid w:val="00BD20DF"/>
    <w:rsid w:val="00BE10D1"/>
    <w:rsid w:val="00BE6EF4"/>
    <w:rsid w:val="00BF24FB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DC6379"/>
    <w:rsid w:val="00E2131B"/>
    <w:rsid w:val="00E44220"/>
    <w:rsid w:val="00E50D46"/>
    <w:rsid w:val="00E74844"/>
    <w:rsid w:val="00E90F76"/>
    <w:rsid w:val="00EB1F87"/>
    <w:rsid w:val="00EE37AF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link w:val="2subtitleorcleverChar"/>
    <w:qFormat/>
    <w:rsid w:val="00051B24"/>
    <w:pPr>
      <w:numPr>
        <w:ilvl w:val="2"/>
      </w:numPr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051B24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  <w:style w:type="paragraph" w:customStyle="1" w:styleId="HistoryEditorial">
    <w:name w:val="History_Editorial"/>
    <w:basedOn w:val="Normal"/>
    <w:link w:val="HistoryEditorialChar"/>
    <w:qFormat/>
    <w:rsid w:val="002D4A8A"/>
    <w:pPr>
      <w:spacing w:after="0" w:line="276" w:lineRule="auto"/>
      <w:jc w:val="center"/>
    </w:pPr>
    <w:rPr>
      <w:rFonts w:ascii="Palatino Linotype" w:hAnsi="Palatino Linotype"/>
      <w:sz w:val="18"/>
      <w:szCs w:val="20"/>
      <w:lang w:val="tr-TR"/>
    </w:rPr>
  </w:style>
  <w:style w:type="character" w:customStyle="1" w:styleId="HistoryEditorialChar">
    <w:name w:val="History_Editorial Char"/>
    <w:basedOn w:val="VarsaylanParagrafYazTipi"/>
    <w:link w:val="HistoryEditorial"/>
    <w:rsid w:val="002D4A8A"/>
    <w:rPr>
      <w:rFonts w:ascii="Palatino Linotype" w:hAnsi="Palatino Linotype"/>
      <w:sz w:val="18"/>
      <w:szCs w:val="20"/>
      <w:lang w:val="tr-TR"/>
    </w:rPr>
  </w:style>
  <w:style w:type="paragraph" w:customStyle="1" w:styleId="Affilationorclever">
    <w:name w:val="Affilation_orclever"/>
    <w:basedOn w:val="Normal"/>
    <w:link w:val="AffilationorcleverChar"/>
    <w:qFormat/>
    <w:rsid w:val="00EE37AF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AffilationorcleverChar">
    <w:name w:val="Affilation_orclever Char"/>
    <w:basedOn w:val="VarsaylanParagrafYazTipi"/>
    <w:link w:val="Affilationorclever"/>
    <w:rsid w:val="00EE37AF"/>
    <w:rPr>
      <w:rFonts w:ascii="Palatino Linotype" w:hAnsi="Palatino Linotyp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34F50BD6-C797-4685-AD80-9D564DF61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2</cp:revision>
  <cp:lastPrinted>2023-01-06T17:13:00Z</cp:lastPrinted>
  <dcterms:created xsi:type="dcterms:W3CDTF">2024-04-17T20:31:00Z</dcterms:created>
  <dcterms:modified xsi:type="dcterms:W3CDTF">2024-04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